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F8026" w14:textId="77777777" w:rsidR="0088307B" w:rsidRPr="00406685" w:rsidRDefault="0088307B" w:rsidP="003C6D88">
      <w:pPr>
        <w:pStyle w:val="NoSpacing"/>
      </w:pPr>
      <w:r w:rsidRPr="00406685">
        <w:t>NORTHAMPTON TOWNSHIP VETERANS ADVISORY COMMISSION</w:t>
      </w:r>
    </w:p>
    <w:p w14:paraId="4971104E" w14:textId="13B0B9CE" w:rsidR="0088307B" w:rsidRPr="00406685" w:rsidRDefault="00594634" w:rsidP="00406685">
      <w:pPr>
        <w:jc w:val="center"/>
        <w:rPr>
          <w:b/>
          <w:sz w:val="28"/>
          <w:szCs w:val="28"/>
        </w:rPr>
      </w:pPr>
      <w:r w:rsidRPr="00406685">
        <w:rPr>
          <w:b/>
          <w:sz w:val="28"/>
          <w:szCs w:val="28"/>
        </w:rPr>
        <w:t>AGENDA</w:t>
      </w:r>
      <w:r>
        <w:rPr>
          <w:b/>
          <w:sz w:val="28"/>
          <w:szCs w:val="28"/>
        </w:rPr>
        <w:t xml:space="preserve">, </w:t>
      </w:r>
      <w:r w:rsidRPr="00406685">
        <w:rPr>
          <w:b/>
          <w:sz w:val="28"/>
          <w:szCs w:val="28"/>
        </w:rPr>
        <w:t>Monday</w:t>
      </w:r>
      <w:r w:rsidR="0088307B" w:rsidRPr="00406685">
        <w:rPr>
          <w:b/>
          <w:sz w:val="28"/>
          <w:szCs w:val="28"/>
        </w:rPr>
        <w:t xml:space="preserve">, </w:t>
      </w:r>
      <w:r w:rsidR="00A87444">
        <w:rPr>
          <w:b/>
          <w:sz w:val="28"/>
          <w:szCs w:val="28"/>
        </w:rPr>
        <w:t>Febr</w:t>
      </w:r>
      <w:r w:rsidR="00FF0570">
        <w:rPr>
          <w:b/>
          <w:sz w:val="28"/>
          <w:szCs w:val="28"/>
        </w:rPr>
        <w:t xml:space="preserve">uary </w:t>
      </w:r>
      <w:r w:rsidR="00A87444">
        <w:rPr>
          <w:b/>
          <w:sz w:val="28"/>
          <w:szCs w:val="28"/>
        </w:rPr>
        <w:t>20</w:t>
      </w:r>
      <w:r w:rsidR="00FF0570">
        <w:rPr>
          <w:b/>
          <w:sz w:val="28"/>
          <w:szCs w:val="28"/>
        </w:rPr>
        <w:t>, 202</w:t>
      </w:r>
      <w:r w:rsidR="00021F80">
        <w:rPr>
          <w:b/>
          <w:sz w:val="28"/>
          <w:szCs w:val="28"/>
        </w:rPr>
        <w:t>3,</w:t>
      </w:r>
      <w:r w:rsidR="00AC2BC4">
        <w:rPr>
          <w:b/>
          <w:sz w:val="28"/>
          <w:szCs w:val="28"/>
        </w:rPr>
        <w:t xml:space="preserve"> </w:t>
      </w:r>
      <w:r w:rsidR="00540BCC" w:rsidRPr="00406685">
        <w:rPr>
          <w:b/>
          <w:sz w:val="28"/>
          <w:szCs w:val="28"/>
        </w:rPr>
        <w:t>7PM</w:t>
      </w:r>
      <w:r w:rsidR="00CB6438">
        <w:rPr>
          <w:b/>
          <w:sz w:val="28"/>
          <w:szCs w:val="28"/>
        </w:rPr>
        <w:t xml:space="preserve"> MEETING</w:t>
      </w:r>
    </w:p>
    <w:p w14:paraId="118B4F3D" w14:textId="5EC1B881" w:rsidR="0088307B" w:rsidRDefault="0088307B" w:rsidP="007F159D">
      <w:pPr>
        <w:pStyle w:val="NoSpacing"/>
        <w:jc w:val="center"/>
        <w:rPr>
          <w:sz w:val="24"/>
          <w:szCs w:val="24"/>
          <w:u w:val="single"/>
        </w:rPr>
      </w:pPr>
    </w:p>
    <w:p w14:paraId="286B94E7" w14:textId="137A4A86" w:rsidR="0088307B" w:rsidRDefault="0088307B" w:rsidP="0088307B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MEETING CALL TO ORDER</w:t>
      </w:r>
    </w:p>
    <w:p w14:paraId="50C63490" w14:textId="77777777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</w:p>
    <w:p w14:paraId="5EDB5453" w14:textId="2F1F8EC4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PLEDGE OF ALLIEGENCE</w:t>
      </w:r>
    </w:p>
    <w:p w14:paraId="1F3ED017" w14:textId="77777777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</w:p>
    <w:p w14:paraId="726E643D" w14:textId="1A60C235" w:rsidR="0088307B" w:rsidRDefault="0088307B" w:rsidP="00065767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APPROVA</w:t>
      </w:r>
      <w:r w:rsidR="00101074" w:rsidRPr="00030E42">
        <w:rPr>
          <w:b/>
          <w:bCs/>
          <w:sz w:val="24"/>
          <w:szCs w:val="24"/>
        </w:rPr>
        <w:t xml:space="preserve">L OF THE MINUTES OF MEETING OF </w:t>
      </w:r>
      <w:r w:rsidR="00FF0570">
        <w:rPr>
          <w:b/>
          <w:bCs/>
          <w:sz w:val="24"/>
          <w:szCs w:val="24"/>
        </w:rPr>
        <w:t>N</w:t>
      </w:r>
      <w:r w:rsidR="00DA01E2">
        <w:rPr>
          <w:b/>
          <w:bCs/>
          <w:sz w:val="24"/>
          <w:szCs w:val="24"/>
        </w:rPr>
        <w:t>OVEMBER</w:t>
      </w:r>
      <w:r w:rsidR="00FF0570">
        <w:rPr>
          <w:b/>
          <w:bCs/>
          <w:sz w:val="24"/>
          <w:szCs w:val="24"/>
        </w:rPr>
        <w:t xml:space="preserve"> </w:t>
      </w:r>
      <w:r w:rsidR="00021F80">
        <w:rPr>
          <w:b/>
          <w:bCs/>
          <w:sz w:val="24"/>
          <w:szCs w:val="24"/>
        </w:rPr>
        <w:t>22,</w:t>
      </w:r>
      <w:r w:rsidR="00FF0570">
        <w:rPr>
          <w:b/>
          <w:bCs/>
          <w:sz w:val="24"/>
          <w:szCs w:val="24"/>
        </w:rPr>
        <w:t xml:space="preserve"> 202</w:t>
      </w:r>
      <w:r w:rsidR="00253EB3">
        <w:rPr>
          <w:b/>
          <w:bCs/>
          <w:sz w:val="24"/>
          <w:szCs w:val="24"/>
        </w:rPr>
        <w:t>2</w:t>
      </w:r>
    </w:p>
    <w:p w14:paraId="11D2214B" w14:textId="4553EE06" w:rsidR="00564ED3" w:rsidRDefault="00564ED3" w:rsidP="00065767">
      <w:pPr>
        <w:pStyle w:val="NoSpacing"/>
        <w:rPr>
          <w:b/>
          <w:bCs/>
          <w:sz w:val="24"/>
          <w:szCs w:val="24"/>
        </w:rPr>
      </w:pPr>
    </w:p>
    <w:p w14:paraId="556F26ED" w14:textId="02A05667" w:rsidR="00C84FDA" w:rsidRDefault="00564ED3" w:rsidP="00065767">
      <w:pPr>
        <w:pStyle w:val="NoSpacing"/>
        <w:rPr>
          <w:b/>
          <w:bCs/>
          <w:sz w:val="24"/>
          <w:szCs w:val="24"/>
        </w:rPr>
      </w:pPr>
      <w:r w:rsidRPr="00C84FDA">
        <w:rPr>
          <w:b/>
          <w:bCs/>
          <w:sz w:val="24"/>
          <w:szCs w:val="24"/>
        </w:rPr>
        <w:t>ELECTION OF OFFICERS FOR 202</w:t>
      </w:r>
      <w:r w:rsidR="00253EB3">
        <w:rPr>
          <w:b/>
          <w:bCs/>
          <w:sz w:val="24"/>
          <w:szCs w:val="24"/>
        </w:rPr>
        <w:t>3</w:t>
      </w:r>
    </w:p>
    <w:p w14:paraId="3FDF235D" w14:textId="4A68C2A7" w:rsidR="00564ED3" w:rsidRDefault="00940E31" w:rsidP="00690102">
      <w:pPr>
        <w:pStyle w:val="NoSpacing"/>
        <w:rPr>
          <w:b/>
          <w:bCs/>
          <w:sz w:val="24"/>
          <w:szCs w:val="24"/>
        </w:rPr>
      </w:pPr>
      <w:r>
        <w:t xml:space="preserve"> </w:t>
      </w:r>
    </w:p>
    <w:p w14:paraId="713AE69C" w14:textId="7BADF337" w:rsidR="008808BD" w:rsidRDefault="008808BD" w:rsidP="00065767">
      <w:pPr>
        <w:pStyle w:val="NoSpacing"/>
        <w:rPr>
          <w:b/>
          <w:bCs/>
          <w:sz w:val="24"/>
          <w:szCs w:val="24"/>
        </w:rPr>
      </w:pPr>
    </w:p>
    <w:p w14:paraId="6B1FA2AF" w14:textId="4E2EA41F" w:rsidR="003335F1" w:rsidRDefault="00FF0570" w:rsidP="0092392E">
      <w:p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E42">
        <w:rPr>
          <w:b/>
          <w:bCs/>
          <w:sz w:val="24"/>
          <w:szCs w:val="24"/>
        </w:rPr>
        <w:t>NEW BUSIN</w:t>
      </w:r>
      <w:r>
        <w:rPr>
          <w:b/>
          <w:bCs/>
          <w:sz w:val="24"/>
          <w:szCs w:val="24"/>
        </w:rPr>
        <w:t>ES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: </w:t>
      </w:r>
    </w:p>
    <w:p w14:paraId="6E5B101A" w14:textId="32D225C8" w:rsidR="00440FB8" w:rsidRPr="00440FB8" w:rsidRDefault="00440FB8" w:rsidP="00440FB8">
      <w:pPr>
        <w:pStyle w:val="ListParagraph"/>
        <w:numPr>
          <w:ilvl w:val="0"/>
          <w:numId w:val="25"/>
        </w:numPr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Update 2023 Programs</w:t>
      </w:r>
    </w:p>
    <w:p w14:paraId="50252790" w14:textId="16F07378" w:rsidR="00C10C1B" w:rsidRDefault="00030E42" w:rsidP="00C10C1B">
      <w:pPr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OLD</w:t>
      </w:r>
      <w:r w:rsidR="00352D36" w:rsidRPr="00030E42">
        <w:rPr>
          <w:b/>
          <w:bCs/>
          <w:sz w:val="24"/>
          <w:szCs w:val="24"/>
        </w:rPr>
        <w:t xml:space="preserve"> BUSINESS</w:t>
      </w:r>
    </w:p>
    <w:p w14:paraId="7C306DC6" w14:textId="39231F70" w:rsidR="00594634" w:rsidRDefault="00253EB3" w:rsidP="00D379BD">
      <w:pPr>
        <w:pStyle w:val="ListParagraph"/>
        <w:numPr>
          <w:ilvl w:val="0"/>
          <w:numId w:val="20"/>
        </w:numPr>
        <w:spacing w:after="0" w:line="240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5F672D">
        <w:rPr>
          <w:rFonts w:ascii="Helvetica" w:eastAsia="Times New Roman" w:hAnsi="Helvetica" w:cs="Helvetica"/>
          <w:color w:val="333333"/>
          <w:sz w:val="24"/>
          <w:szCs w:val="24"/>
        </w:rPr>
        <w:t xml:space="preserve">Richboro Nike Ajax Base: The Township Videographer has completed the video.  </w:t>
      </w:r>
    </w:p>
    <w:p w14:paraId="38C83088" w14:textId="77777777" w:rsidR="005F672D" w:rsidRPr="005F672D" w:rsidRDefault="005F672D" w:rsidP="00C01BD0">
      <w:pPr>
        <w:pStyle w:val="ListParagraph"/>
        <w:spacing w:after="0" w:line="240" w:lineRule="auto"/>
        <w:ind w:left="1080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2440F500" w14:textId="33F5F185" w:rsidR="006A1F0E" w:rsidRPr="006A1F0E" w:rsidRDefault="00F539A2" w:rsidP="006A1F0E">
      <w:pPr>
        <w:rPr>
          <w:rFonts w:eastAsia="Times New Roman" w:cstheme="minorHAnsi"/>
          <w:b/>
          <w:bCs/>
          <w:color w:val="333333"/>
          <w:sz w:val="24"/>
          <w:szCs w:val="24"/>
        </w:rPr>
      </w:pPr>
      <w:r>
        <w:rPr>
          <w:rFonts w:eastAsia="Times New Roman" w:cstheme="minorHAnsi"/>
          <w:b/>
          <w:bCs/>
          <w:color w:val="333333"/>
          <w:sz w:val="24"/>
          <w:szCs w:val="24"/>
        </w:rPr>
        <w:t>202</w:t>
      </w:r>
      <w:r w:rsidR="00253EB3">
        <w:rPr>
          <w:rFonts w:eastAsia="Times New Roman" w:cstheme="minorHAnsi"/>
          <w:b/>
          <w:bCs/>
          <w:color w:val="333333"/>
          <w:sz w:val="24"/>
          <w:szCs w:val="24"/>
        </w:rPr>
        <w:t>3</w:t>
      </w:r>
      <w:r>
        <w:rPr>
          <w:rFonts w:eastAsia="Times New Roman" w:cstheme="minorHAnsi"/>
          <w:b/>
          <w:bCs/>
          <w:color w:val="333333"/>
          <w:sz w:val="24"/>
          <w:szCs w:val="24"/>
        </w:rPr>
        <w:t xml:space="preserve"> PROGRAMS</w:t>
      </w:r>
    </w:p>
    <w:p w14:paraId="4D9D7CA1" w14:textId="5F824438" w:rsidR="00DB650C" w:rsidRPr="005F672D" w:rsidRDefault="006A1F0E" w:rsidP="005F672D">
      <w:pPr>
        <w:pStyle w:val="ListParagraph"/>
        <w:numPr>
          <w:ilvl w:val="0"/>
          <w:numId w:val="21"/>
        </w:num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B68A9">
        <w:rPr>
          <w:rFonts w:ascii="Helvetica" w:eastAsia="Times New Roman" w:hAnsi="Helvetica" w:cs="Helvetica"/>
          <w:color w:val="333333"/>
          <w:sz w:val="24"/>
          <w:szCs w:val="24"/>
        </w:rPr>
        <w:t>Memorial Day</w:t>
      </w:r>
    </w:p>
    <w:p w14:paraId="4B9D5081" w14:textId="0140C6CF" w:rsidR="005F672D" w:rsidRPr="005F672D" w:rsidRDefault="006A1F0E" w:rsidP="005F672D">
      <w:pPr>
        <w:pStyle w:val="ListParagraph"/>
        <w:numPr>
          <w:ilvl w:val="0"/>
          <w:numId w:val="21"/>
        </w:num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B68A9">
        <w:rPr>
          <w:rFonts w:ascii="Helvetica" w:eastAsia="Times New Roman" w:hAnsi="Helvetica" w:cs="Helvetica"/>
          <w:color w:val="333333"/>
          <w:sz w:val="24"/>
          <w:szCs w:val="24"/>
        </w:rPr>
        <w:t>Flag Day</w:t>
      </w:r>
    </w:p>
    <w:p w14:paraId="6D4947B1" w14:textId="40C9C7B6" w:rsidR="005F672D" w:rsidRPr="005F672D" w:rsidRDefault="006A1F0E" w:rsidP="005F672D">
      <w:pPr>
        <w:pStyle w:val="ListParagraph"/>
        <w:numPr>
          <w:ilvl w:val="0"/>
          <w:numId w:val="21"/>
        </w:num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B68A9">
        <w:rPr>
          <w:rFonts w:ascii="Helvetica" w:eastAsia="Times New Roman" w:hAnsi="Helvetica" w:cs="Helvetica"/>
          <w:color w:val="333333"/>
          <w:sz w:val="24"/>
          <w:szCs w:val="24"/>
        </w:rPr>
        <w:t>Veterans Day</w:t>
      </w:r>
    </w:p>
    <w:p w14:paraId="3A99478D" w14:textId="6799C11A" w:rsidR="006A1F0E" w:rsidRDefault="006A1F0E" w:rsidP="006A1F0E">
      <w:pPr>
        <w:pStyle w:val="ListParagraph"/>
        <w:numPr>
          <w:ilvl w:val="0"/>
          <w:numId w:val="21"/>
        </w:num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B68A9">
        <w:rPr>
          <w:rFonts w:ascii="Helvetica" w:eastAsia="Times New Roman" w:hAnsi="Helvetica" w:cs="Helvetica"/>
          <w:color w:val="333333"/>
          <w:sz w:val="24"/>
          <w:szCs w:val="24"/>
        </w:rPr>
        <w:t>Wreath Laying</w:t>
      </w:r>
      <w:r w:rsidR="00690102">
        <w:rPr>
          <w:rFonts w:ascii="Helvetica" w:eastAsia="Times New Roman" w:hAnsi="Helvetica" w:cs="Helvetica"/>
          <w:color w:val="333333"/>
          <w:sz w:val="24"/>
          <w:szCs w:val="24"/>
        </w:rPr>
        <w:t>, Union Cemetery</w:t>
      </w:r>
    </w:p>
    <w:p w14:paraId="409A0488" w14:textId="77777777" w:rsidR="00300348" w:rsidRPr="009C3464" w:rsidRDefault="00300348" w:rsidP="009C3464">
      <w:pPr>
        <w:spacing w:after="0" w:line="240" w:lineRule="auto"/>
        <w:ind w:left="1080"/>
        <w:rPr>
          <w:sz w:val="24"/>
          <w:szCs w:val="24"/>
        </w:rPr>
      </w:pPr>
    </w:p>
    <w:p w14:paraId="15A4A464" w14:textId="69DA781B" w:rsidR="00E627E6" w:rsidRPr="008E5570" w:rsidRDefault="00E627E6" w:rsidP="004E4856">
      <w:pPr>
        <w:rPr>
          <w:sz w:val="24"/>
          <w:szCs w:val="24"/>
        </w:rPr>
      </w:pPr>
      <w:r>
        <w:rPr>
          <w:sz w:val="24"/>
          <w:szCs w:val="24"/>
        </w:rPr>
        <w:t xml:space="preserve">NEXT MEETING:   </w:t>
      </w:r>
      <w:r w:rsidR="00AC2BC4">
        <w:rPr>
          <w:sz w:val="24"/>
          <w:szCs w:val="24"/>
        </w:rPr>
        <w:t xml:space="preserve">Monday </w:t>
      </w:r>
      <w:r w:rsidR="00A87444">
        <w:rPr>
          <w:sz w:val="24"/>
          <w:szCs w:val="24"/>
        </w:rPr>
        <w:t>3</w:t>
      </w:r>
      <w:r w:rsidR="00EE7652">
        <w:rPr>
          <w:sz w:val="24"/>
          <w:szCs w:val="24"/>
        </w:rPr>
        <w:t>/2</w:t>
      </w:r>
      <w:r w:rsidR="007519E9">
        <w:rPr>
          <w:sz w:val="24"/>
          <w:szCs w:val="24"/>
        </w:rPr>
        <w:t>0</w:t>
      </w:r>
      <w:r w:rsidR="00EE7652">
        <w:rPr>
          <w:sz w:val="24"/>
          <w:szCs w:val="24"/>
        </w:rPr>
        <w:t>/202</w:t>
      </w:r>
      <w:r w:rsidR="007519E9">
        <w:rPr>
          <w:sz w:val="24"/>
          <w:szCs w:val="24"/>
        </w:rPr>
        <w:t>3</w:t>
      </w:r>
    </w:p>
    <w:p w14:paraId="59B0DC78" w14:textId="77777777" w:rsidR="00352D36" w:rsidRPr="008E5570" w:rsidRDefault="00352D36" w:rsidP="004E4856">
      <w:pPr>
        <w:rPr>
          <w:sz w:val="24"/>
          <w:szCs w:val="24"/>
        </w:rPr>
      </w:pPr>
      <w:r w:rsidRPr="008E5570">
        <w:rPr>
          <w:sz w:val="24"/>
          <w:szCs w:val="24"/>
        </w:rPr>
        <w:t>MEETING ADJOURNED</w:t>
      </w:r>
    </w:p>
    <w:sectPr w:rsidR="00352D36" w:rsidRPr="008E5570" w:rsidSect="002B7A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D0A40"/>
    <w:multiLevelType w:val="hybridMultilevel"/>
    <w:tmpl w:val="E6200C1C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FB41AAB"/>
    <w:multiLevelType w:val="hybridMultilevel"/>
    <w:tmpl w:val="83CA3F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536AAD"/>
    <w:multiLevelType w:val="hybridMultilevel"/>
    <w:tmpl w:val="86FC05F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8E82DFE"/>
    <w:multiLevelType w:val="hybridMultilevel"/>
    <w:tmpl w:val="E4260D8C"/>
    <w:lvl w:ilvl="0" w:tplc="2CBC9FC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2855"/>
    <w:multiLevelType w:val="hybridMultilevel"/>
    <w:tmpl w:val="1A06C3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1241DBB"/>
    <w:multiLevelType w:val="hybridMultilevel"/>
    <w:tmpl w:val="A48058B8"/>
    <w:lvl w:ilvl="0" w:tplc="A9A0D09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B2DEE"/>
    <w:multiLevelType w:val="hybridMultilevel"/>
    <w:tmpl w:val="705E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B0F8F"/>
    <w:multiLevelType w:val="hybridMultilevel"/>
    <w:tmpl w:val="0B2E41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8770E20"/>
    <w:multiLevelType w:val="hybridMultilevel"/>
    <w:tmpl w:val="FDE871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2E790E27"/>
    <w:multiLevelType w:val="hybridMultilevel"/>
    <w:tmpl w:val="2E584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321E3"/>
    <w:multiLevelType w:val="hybridMultilevel"/>
    <w:tmpl w:val="86AE6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A67287"/>
    <w:multiLevelType w:val="hybridMultilevel"/>
    <w:tmpl w:val="0646F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17C020F"/>
    <w:multiLevelType w:val="hybridMultilevel"/>
    <w:tmpl w:val="BAF01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781987"/>
    <w:multiLevelType w:val="hybridMultilevel"/>
    <w:tmpl w:val="46E8B2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613277"/>
    <w:multiLevelType w:val="hybridMultilevel"/>
    <w:tmpl w:val="73946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D836170"/>
    <w:multiLevelType w:val="hybridMultilevel"/>
    <w:tmpl w:val="B4CC8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4C12C70"/>
    <w:multiLevelType w:val="hybridMultilevel"/>
    <w:tmpl w:val="F404C26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7" w15:restartNumberingAfterBreak="0">
    <w:nsid w:val="5F730D80"/>
    <w:multiLevelType w:val="hybridMultilevel"/>
    <w:tmpl w:val="5088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F6339D"/>
    <w:multiLevelType w:val="hybridMultilevel"/>
    <w:tmpl w:val="8B34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D7A0D"/>
    <w:multiLevelType w:val="hybridMultilevel"/>
    <w:tmpl w:val="0EE824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C266C3"/>
    <w:multiLevelType w:val="hybridMultilevel"/>
    <w:tmpl w:val="4238D2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33204B3"/>
    <w:multiLevelType w:val="hybridMultilevel"/>
    <w:tmpl w:val="FA9619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B245B25"/>
    <w:multiLevelType w:val="hybridMultilevel"/>
    <w:tmpl w:val="CBA06FA2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23" w15:restartNumberingAfterBreak="0">
    <w:nsid w:val="7D4B6A6E"/>
    <w:multiLevelType w:val="hybridMultilevel"/>
    <w:tmpl w:val="B734F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91645"/>
    <w:multiLevelType w:val="hybridMultilevel"/>
    <w:tmpl w:val="157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790283">
    <w:abstractNumId w:val="16"/>
  </w:num>
  <w:num w:numId="2" w16cid:durableId="17439409">
    <w:abstractNumId w:val="18"/>
  </w:num>
  <w:num w:numId="3" w16cid:durableId="1361129717">
    <w:abstractNumId w:val="23"/>
  </w:num>
  <w:num w:numId="4" w16cid:durableId="1834832589">
    <w:abstractNumId w:val="12"/>
  </w:num>
  <w:num w:numId="5" w16cid:durableId="265160736">
    <w:abstractNumId w:val="17"/>
  </w:num>
  <w:num w:numId="6" w16cid:durableId="670061583">
    <w:abstractNumId w:val="22"/>
  </w:num>
  <w:num w:numId="7" w16cid:durableId="801386570">
    <w:abstractNumId w:val="0"/>
  </w:num>
  <w:num w:numId="8" w16cid:durableId="1816095014">
    <w:abstractNumId w:val="8"/>
  </w:num>
  <w:num w:numId="9" w16cid:durableId="1958441833">
    <w:abstractNumId w:val="5"/>
  </w:num>
  <w:num w:numId="10" w16cid:durableId="1023674005">
    <w:abstractNumId w:val="14"/>
  </w:num>
  <w:num w:numId="11" w16cid:durableId="1484276533">
    <w:abstractNumId w:val="3"/>
  </w:num>
  <w:num w:numId="12" w16cid:durableId="1358627228">
    <w:abstractNumId w:val="24"/>
  </w:num>
  <w:num w:numId="13" w16cid:durableId="1223786489">
    <w:abstractNumId w:val="20"/>
  </w:num>
  <w:num w:numId="14" w16cid:durableId="278607911">
    <w:abstractNumId w:val="10"/>
  </w:num>
  <w:num w:numId="15" w16cid:durableId="958799990">
    <w:abstractNumId w:val="15"/>
  </w:num>
  <w:num w:numId="16" w16cid:durableId="508328810">
    <w:abstractNumId w:val="9"/>
  </w:num>
  <w:num w:numId="17" w16cid:durableId="1153135699">
    <w:abstractNumId w:val="4"/>
  </w:num>
  <w:num w:numId="18" w16cid:durableId="208420176">
    <w:abstractNumId w:val="2"/>
  </w:num>
  <w:num w:numId="19" w16cid:durableId="1992057183">
    <w:abstractNumId w:val="7"/>
  </w:num>
  <w:num w:numId="20" w16cid:durableId="1491210150">
    <w:abstractNumId w:val="13"/>
  </w:num>
  <w:num w:numId="21" w16cid:durableId="2121021530">
    <w:abstractNumId w:val="19"/>
  </w:num>
  <w:num w:numId="22" w16cid:durableId="599678576">
    <w:abstractNumId w:val="1"/>
  </w:num>
  <w:num w:numId="23" w16cid:durableId="321542396">
    <w:abstractNumId w:val="21"/>
  </w:num>
  <w:num w:numId="24" w16cid:durableId="498083616">
    <w:abstractNumId w:val="6"/>
  </w:num>
  <w:num w:numId="25" w16cid:durableId="21433086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zI2NjcwtbQwMDBT0lEKTi0uzszPAykwrAUAb0RwDiwAAAA="/>
  </w:docVars>
  <w:rsids>
    <w:rsidRoot w:val="0088307B"/>
    <w:rsid w:val="00010525"/>
    <w:rsid w:val="00014EE8"/>
    <w:rsid w:val="00021F80"/>
    <w:rsid w:val="00024ACC"/>
    <w:rsid w:val="00030E42"/>
    <w:rsid w:val="000315E7"/>
    <w:rsid w:val="0004512D"/>
    <w:rsid w:val="00057348"/>
    <w:rsid w:val="00065767"/>
    <w:rsid w:val="00076014"/>
    <w:rsid w:val="00084E69"/>
    <w:rsid w:val="000B68A9"/>
    <w:rsid w:val="00101074"/>
    <w:rsid w:val="00112741"/>
    <w:rsid w:val="00112EF3"/>
    <w:rsid w:val="00115951"/>
    <w:rsid w:val="00132A6D"/>
    <w:rsid w:val="0017179E"/>
    <w:rsid w:val="00197FB9"/>
    <w:rsid w:val="001D4155"/>
    <w:rsid w:val="001D68D3"/>
    <w:rsid w:val="001F51BE"/>
    <w:rsid w:val="001F61CA"/>
    <w:rsid w:val="002024A7"/>
    <w:rsid w:val="00205844"/>
    <w:rsid w:val="00212AE6"/>
    <w:rsid w:val="00214E15"/>
    <w:rsid w:val="00215144"/>
    <w:rsid w:val="00222FC0"/>
    <w:rsid w:val="002351DD"/>
    <w:rsid w:val="00243B86"/>
    <w:rsid w:val="00253EB3"/>
    <w:rsid w:val="00255808"/>
    <w:rsid w:val="00275B68"/>
    <w:rsid w:val="002A14EB"/>
    <w:rsid w:val="002A31DD"/>
    <w:rsid w:val="002B6BD8"/>
    <w:rsid w:val="002B7AAA"/>
    <w:rsid w:val="002D6D75"/>
    <w:rsid w:val="002F1EE8"/>
    <w:rsid w:val="002F7771"/>
    <w:rsid w:val="00300348"/>
    <w:rsid w:val="003335F1"/>
    <w:rsid w:val="00350AEF"/>
    <w:rsid w:val="00352B2B"/>
    <w:rsid w:val="00352D36"/>
    <w:rsid w:val="00365062"/>
    <w:rsid w:val="00367DB5"/>
    <w:rsid w:val="003912E1"/>
    <w:rsid w:val="003978D9"/>
    <w:rsid w:val="003C6D88"/>
    <w:rsid w:val="003D7E50"/>
    <w:rsid w:val="003E47A9"/>
    <w:rsid w:val="00406685"/>
    <w:rsid w:val="0041226E"/>
    <w:rsid w:val="00422486"/>
    <w:rsid w:val="00440FB8"/>
    <w:rsid w:val="004D6A9A"/>
    <w:rsid w:val="004E4856"/>
    <w:rsid w:val="00507B60"/>
    <w:rsid w:val="00526256"/>
    <w:rsid w:val="00540BCC"/>
    <w:rsid w:val="0055418F"/>
    <w:rsid w:val="00564ED3"/>
    <w:rsid w:val="00576A3B"/>
    <w:rsid w:val="00593A68"/>
    <w:rsid w:val="00594634"/>
    <w:rsid w:val="005F5879"/>
    <w:rsid w:val="005F672D"/>
    <w:rsid w:val="006360E7"/>
    <w:rsid w:val="006814DD"/>
    <w:rsid w:val="006867A5"/>
    <w:rsid w:val="00687414"/>
    <w:rsid w:val="00690102"/>
    <w:rsid w:val="006A1F0E"/>
    <w:rsid w:val="006A34F1"/>
    <w:rsid w:val="006B6C13"/>
    <w:rsid w:val="006C0CEE"/>
    <w:rsid w:val="006D04A6"/>
    <w:rsid w:val="006E3C9E"/>
    <w:rsid w:val="007118AD"/>
    <w:rsid w:val="007216BD"/>
    <w:rsid w:val="00746603"/>
    <w:rsid w:val="007519E9"/>
    <w:rsid w:val="00771B39"/>
    <w:rsid w:val="007765D0"/>
    <w:rsid w:val="007777EA"/>
    <w:rsid w:val="00785781"/>
    <w:rsid w:val="00785D84"/>
    <w:rsid w:val="00792AA9"/>
    <w:rsid w:val="007B2BD4"/>
    <w:rsid w:val="007B466D"/>
    <w:rsid w:val="007B6FAE"/>
    <w:rsid w:val="007C572F"/>
    <w:rsid w:val="007D45FE"/>
    <w:rsid w:val="007F159D"/>
    <w:rsid w:val="007F7D6F"/>
    <w:rsid w:val="008733DB"/>
    <w:rsid w:val="008808BD"/>
    <w:rsid w:val="0088307B"/>
    <w:rsid w:val="008D6516"/>
    <w:rsid w:val="008E5570"/>
    <w:rsid w:val="0092119A"/>
    <w:rsid w:val="0092392E"/>
    <w:rsid w:val="009334D0"/>
    <w:rsid w:val="00940E31"/>
    <w:rsid w:val="00956471"/>
    <w:rsid w:val="009629AD"/>
    <w:rsid w:val="00973DAC"/>
    <w:rsid w:val="00980C93"/>
    <w:rsid w:val="009C3464"/>
    <w:rsid w:val="009D7948"/>
    <w:rsid w:val="009E0CF7"/>
    <w:rsid w:val="00A6375B"/>
    <w:rsid w:val="00A63D9F"/>
    <w:rsid w:val="00A87444"/>
    <w:rsid w:val="00A90E2E"/>
    <w:rsid w:val="00AB3A43"/>
    <w:rsid w:val="00AC2476"/>
    <w:rsid w:val="00AC2BC4"/>
    <w:rsid w:val="00AD7FE5"/>
    <w:rsid w:val="00B00583"/>
    <w:rsid w:val="00B26431"/>
    <w:rsid w:val="00B266A0"/>
    <w:rsid w:val="00B80D1E"/>
    <w:rsid w:val="00B84677"/>
    <w:rsid w:val="00BB493C"/>
    <w:rsid w:val="00BC7050"/>
    <w:rsid w:val="00BE44C9"/>
    <w:rsid w:val="00C01BD0"/>
    <w:rsid w:val="00C10C1B"/>
    <w:rsid w:val="00C4247E"/>
    <w:rsid w:val="00C53C5A"/>
    <w:rsid w:val="00C64A9B"/>
    <w:rsid w:val="00C84FDA"/>
    <w:rsid w:val="00C87775"/>
    <w:rsid w:val="00CB6438"/>
    <w:rsid w:val="00CE2DB9"/>
    <w:rsid w:val="00CE530F"/>
    <w:rsid w:val="00CF6A18"/>
    <w:rsid w:val="00D135A4"/>
    <w:rsid w:val="00D137AF"/>
    <w:rsid w:val="00D2557A"/>
    <w:rsid w:val="00D55891"/>
    <w:rsid w:val="00D56870"/>
    <w:rsid w:val="00D623A1"/>
    <w:rsid w:val="00D6513F"/>
    <w:rsid w:val="00D70638"/>
    <w:rsid w:val="00DA01E2"/>
    <w:rsid w:val="00DB17D7"/>
    <w:rsid w:val="00DB650C"/>
    <w:rsid w:val="00DF3B08"/>
    <w:rsid w:val="00DF6A7C"/>
    <w:rsid w:val="00E05EAB"/>
    <w:rsid w:val="00E3272C"/>
    <w:rsid w:val="00E536A0"/>
    <w:rsid w:val="00E627E6"/>
    <w:rsid w:val="00EB2AE5"/>
    <w:rsid w:val="00EC00D9"/>
    <w:rsid w:val="00EC3C2F"/>
    <w:rsid w:val="00EE7652"/>
    <w:rsid w:val="00EF3A67"/>
    <w:rsid w:val="00F0574F"/>
    <w:rsid w:val="00F0599A"/>
    <w:rsid w:val="00F12DBC"/>
    <w:rsid w:val="00F3731A"/>
    <w:rsid w:val="00F512B5"/>
    <w:rsid w:val="00F539A2"/>
    <w:rsid w:val="00F5562B"/>
    <w:rsid w:val="00F65271"/>
    <w:rsid w:val="00F73817"/>
    <w:rsid w:val="00F83181"/>
    <w:rsid w:val="00FB31FA"/>
    <w:rsid w:val="00FC7360"/>
    <w:rsid w:val="00FD4F7C"/>
    <w:rsid w:val="00FD5CAA"/>
    <w:rsid w:val="00FE18FD"/>
    <w:rsid w:val="00FE3E44"/>
    <w:rsid w:val="00FF0570"/>
    <w:rsid w:val="00FF5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798283"/>
  <w15:docId w15:val="{41205AE2-D6C0-475D-A614-0C0DCFE92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0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307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8307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159D"/>
    <w:rPr>
      <w:color w:val="0000FF"/>
      <w:u w:val="single"/>
    </w:rPr>
  </w:style>
  <w:style w:type="character" w:customStyle="1" w:styleId="fontstyle21">
    <w:name w:val="fontstyle21"/>
    <w:basedOn w:val="DefaultParagraphFont"/>
    <w:rsid w:val="00526256"/>
    <w:rPr>
      <w:rFonts w:ascii="Calibri" w:hAnsi="Calibri" w:cs="Calibri" w:hint="default"/>
      <w:b w:val="0"/>
      <w:bCs w:val="0"/>
      <w:i w:val="0"/>
      <w:iCs w:val="0"/>
      <w:color w:val="0000F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4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6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16</Characters>
  <Application>Microsoft Office Word</Application>
  <DocSecurity>4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</dc:creator>
  <cp:lastModifiedBy>Lisa Russo</cp:lastModifiedBy>
  <cp:revision>2</cp:revision>
  <cp:lastPrinted>2023-02-15T22:05:00Z</cp:lastPrinted>
  <dcterms:created xsi:type="dcterms:W3CDTF">2023-02-15T22:06:00Z</dcterms:created>
  <dcterms:modified xsi:type="dcterms:W3CDTF">2023-02-15T22:06:00Z</dcterms:modified>
</cp:coreProperties>
</file>